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0AB8438B"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research, </w:t>
      </w:r>
      <w:r w:rsidR="00945C37">
        <w:rPr>
          <w:lang w:val="en-US"/>
        </w:rPr>
        <w:t xml:space="preserve">therefore </w:t>
      </w:r>
      <w:r w:rsidR="00337C20">
        <w:rPr>
          <w:lang w:val="en-US"/>
        </w:rPr>
        <w:t xml:space="preserve">this </w:t>
      </w:r>
      <w:r w:rsidR="0030705A" w:rsidRPr="00C53FD5">
        <w:rPr>
          <w:lang w:val="en-US"/>
        </w:rPr>
        <w:t>topic should be con</w:t>
      </w:r>
      <w:r w:rsidR="00A70990">
        <w:rPr>
          <w:lang w:val="en-US"/>
        </w:rPr>
        <w:t>sidered as important.</w:t>
      </w:r>
      <w:bookmarkStart w:id="20" w:name="_GoBack"/>
      <w:bookmarkEnd w:id="20"/>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1" w:name="_3dy6vkm" w:colFirst="0" w:colLast="0"/>
      <w:bookmarkStart w:id="22" w:name="_Toc504859275"/>
      <w:bookmarkEnd w:id="21"/>
      <w:r w:rsidRPr="00C53FD5">
        <w:rPr>
          <w:lang w:val="en-US"/>
        </w:rPr>
        <w:t>Requirements</w:t>
      </w:r>
      <w:bookmarkEnd w:id="22"/>
    </w:p>
    <w:p w14:paraId="6F393772" w14:textId="554AF7F3" w:rsidR="0030705A" w:rsidRPr="00C53FD5" w:rsidRDefault="005043D2" w:rsidP="00361E37">
      <w:pPr>
        <w:spacing w:line="360" w:lineRule="auto"/>
        <w:rPr>
          <w:lang w:val="en-US"/>
        </w:rPr>
      </w:pPr>
      <w:r w:rsidRPr="00C53FD5">
        <w:rPr>
          <w:lang w:val="en-US"/>
        </w:rPr>
        <w:t xml:space="preserve">As stated before, this thesis will build this solution for a particular application, called WebWeaver platform. </w:t>
      </w:r>
      <w:r w:rsidR="0030705A" w:rsidRPr="00C53FD5">
        <w:rPr>
          <w:lang w:val="en-US"/>
        </w:rPr>
        <w:t>To model adequate solution, we need 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layer. For that we need to understand what application does. </w:t>
      </w:r>
    </w:p>
    <w:p w14:paraId="0110F1E6" w14:textId="04C1C74E"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in case of dynamic content. </w:t>
      </w:r>
    </w:p>
    <w:p w14:paraId="021CC42C" w14:textId="7D3E8D47" w:rsidR="0030705A" w:rsidRPr="00C53FD5" w:rsidRDefault="0030705A" w:rsidP="00361E37">
      <w:pPr>
        <w:spacing w:line="360" w:lineRule="auto"/>
        <w:rPr>
          <w:lang w:val="en-US"/>
        </w:rPr>
      </w:pPr>
      <w:r w:rsidRPr="00C53FD5">
        <w:rPr>
          <w:lang w:val="en-US"/>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7423EAD0" w:rsidR="0030705A" w:rsidRPr="00C53FD5" w:rsidRDefault="0030705A" w:rsidP="00361E37">
      <w:pPr>
        <w:spacing w:line="360" w:lineRule="auto"/>
        <w:rPr>
          <w:lang w:val="en-US"/>
        </w:rPr>
      </w:pPr>
      <w:r w:rsidRPr="00C53FD5">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C53FD5">
        <w:rPr>
          <w:lang w:val="en-US"/>
        </w:rPr>
        <w:t>sharding</w:t>
      </w:r>
      <w:r w:rsidRPr="00C53FD5">
        <w:rPr>
          <w:lang w:val="en-US"/>
        </w:rPr>
        <w:t xml:space="preserve"> and parall</w:t>
      </w:r>
      <w:r w:rsidR="00026843" w:rsidRPr="00C53FD5">
        <w:rPr>
          <w:lang w:val="en-US"/>
        </w:rPr>
        <w:t xml:space="preserve">el downloads like BitTorrent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as for parallel downloads matter only when data to be transferred is large enough, because establishing P</w:t>
      </w:r>
      <w:r w:rsidR="00026843" w:rsidRPr="00C53FD5">
        <w:rPr>
          <w:lang w:val="en-US"/>
        </w:rPr>
        <w:t xml:space="preserve">2P connection itself is slow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to NAT traversal technics.</w:t>
      </w:r>
    </w:p>
    <w:p w14:paraId="70C600F0" w14:textId="77777777" w:rsidR="0030705A" w:rsidRPr="00C53FD5"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C53FD5" w:rsidRDefault="0030705A" w:rsidP="00361E37">
      <w:pPr>
        <w:pStyle w:val="Heading3"/>
        <w:spacing w:line="360" w:lineRule="auto"/>
        <w:rPr>
          <w:lang w:val="en-US"/>
        </w:rPr>
      </w:pPr>
      <w:bookmarkStart w:id="23" w:name="_1t3h5sf" w:colFirst="0" w:colLast="0"/>
      <w:bookmarkStart w:id="24" w:name="_Toc504859276"/>
      <w:bookmarkEnd w:id="23"/>
      <w:r w:rsidRPr="00C53FD5">
        <w:rPr>
          <w:lang w:val="en-US"/>
        </w:rPr>
        <w:t>1.3.1 Private Share</w:t>
      </w:r>
      <w:bookmarkEnd w:id="24"/>
    </w:p>
    <w:p w14:paraId="7A601509" w14:textId="77777777"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61E37">
      <w:pPr>
        <w:pStyle w:val="Heading3"/>
        <w:spacing w:line="360" w:lineRule="auto"/>
        <w:rPr>
          <w:lang w:val="en-US"/>
        </w:rPr>
      </w:pPr>
      <w:bookmarkStart w:id="25" w:name="_4d34og8" w:colFirst="0" w:colLast="0"/>
      <w:bookmarkStart w:id="26" w:name="_Toc504859277"/>
      <w:bookmarkEnd w:id="25"/>
      <w:r w:rsidRPr="00C53FD5">
        <w:rPr>
          <w:lang w:val="en-US"/>
        </w:rPr>
        <w:lastRenderedPageBreak/>
        <w:t>1.3.2 Public Share</w:t>
      </w:r>
      <w:bookmarkEnd w:id="26"/>
    </w:p>
    <w:p w14:paraId="3FCA8DB9" w14:textId="77777777" w:rsidR="0030705A" w:rsidRPr="00C53FD5" w:rsidRDefault="0030705A" w:rsidP="00361E37">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61E37">
      <w:pPr>
        <w:pStyle w:val="Heading3"/>
        <w:spacing w:line="360" w:lineRule="auto"/>
        <w:rPr>
          <w:lang w:val="en-US"/>
        </w:rPr>
      </w:pPr>
      <w:bookmarkStart w:id="27" w:name="_2s8eyo1" w:colFirst="0" w:colLast="0"/>
      <w:bookmarkStart w:id="28" w:name="_Toc504859278"/>
      <w:bookmarkEnd w:id="27"/>
      <w:r w:rsidRPr="00C53FD5">
        <w:rPr>
          <w:lang w:val="en-US"/>
        </w:rPr>
        <w:t>1.3.3 Private Shared</w:t>
      </w:r>
      <w:bookmarkEnd w:id="28"/>
    </w:p>
    <w:p w14:paraId="50C5A548" w14:textId="77777777" w:rsidR="0030705A" w:rsidRPr="00C53FD5" w:rsidRDefault="0030705A" w:rsidP="00361E37">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61E37">
      <w:pPr>
        <w:pStyle w:val="Heading3"/>
        <w:spacing w:line="360" w:lineRule="auto"/>
        <w:rPr>
          <w:lang w:val="en-US"/>
        </w:rPr>
      </w:pPr>
      <w:bookmarkStart w:id="29" w:name="_17dp8vu" w:colFirst="0" w:colLast="0"/>
      <w:bookmarkStart w:id="30" w:name="_Toc504859279"/>
      <w:bookmarkEnd w:id="29"/>
      <w:r w:rsidRPr="00C53FD5">
        <w:rPr>
          <w:lang w:val="en-US"/>
        </w:rPr>
        <w:t>1.3.4 Multiple Devices</w:t>
      </w:r>
      <w:bookmarkEnd w:id="30"/>
    </w:p>
    <w:p w14:paraId="67E65631" w14:textId="77777777" w:rsidR="0030705A" w:rsidRPr="00C53FD5" w:rsidRDefault="0030705A" w:rsidP="00361E37">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61E37">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61E37">
      <w:pPr>
        <w:pStyle w:val="Heading3"/>
        <w:spacing w:line="360" w:lineRule="auto"/>
        <w:rPr>
          <w:lang w:val="en-US"/>
        </w:rPr>
      </w:pPr>
      <w:bookmarkStart w:id="31" w:name="_3rdcrjn" w:colFirst="0" w:colLast="0"/>
      <w:bookmarkStart w:id="32" w:name="_Toc504859280"/>
      <w:bookmarkEnd w:id="31"/>
      <w:r w:rsidRPr="00C53FD5">
        <w:rPr>
          <w:lang w:val="en-US"/>
        </w:rPr>
        <w:t>1.3.5 Social Sharing</w:t>
      </w:r>
      <w:bookmarkEnd w:id="32"/>
      <w:r w:rsidRPr="00C53FD5">
        <w:rPr>
          <w:lang w:val="en-US"/>
        </w:rPr>
        <w:t xml:space="preserve"> </w:t>
      </w:r>
    </w:p>
    <w:p w14:paraId="289267FB" w14:textId="77777777" w:rsidR="0030705A" w:rsidRPr="00C53FD5" w:rsidRDefault="0030705A" w:rsidP="00361E37">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61E37">
      <w:pPr>
        <w:pStyle w:val="Heading3"/>
        <w:spacing w:line="360" w:lineRule="auto"/>
        <w:rPr>
          <w:lang w:val="en-US"/>
        </w:rPr>
      </w:pPr>
      <w:bookmarkStart w:id="33" w:name="_26in1rg" w:colFirst="0" w:colLast="0"/>
      <w:bookmarkStart w:id="34" w:name="_Toc504859281"/>
      <w:bookmarkEnd w:id="33"/>
      <w:r w:rsidRPr="00C53FD5">
        <w:rPr>
          <w:lang w:val="en-US"/>
        </w:rPr>
        <w:t>1.3.6 Edits, Deletes</w:t>
      </w:r>
      <w:bookmarkEnd w:id="34"/>
    </w:p>
    <w:p w14:paraId="42DA1F8F" w14:textId="77777777" w:rsidR="0030705A" w:rsidRPr="00C53FD5" w:rsidRDefault="0030705A" w:rsidP="00361E37">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61E37">
      <w:pPr>
        <w:pStyle w:val="Heading3"/>
        <w:spacing w:line="360" w:lineRule="auto"/>
        <w:rPr>
          <w:lang w:val="en-US"/>
        </w:rPr>
      </w:pPr>
      <w:bookmarkStart w:id="35" w:name="_lnxbz9" w:colFirst="0" w:colLast="0"/>
      <w:bookmarkStart w:id="36" w:name="_Toc504859282"/>
      <w:bookmarkEnd w:id="35"/>
      <w:r w:rsidRPr="00C53FD5">
        <w:rPr>
          <w:lang w:val="en-US"/>
        </w:rPr>
        <w:t>1.3.7 Security, Integrity</w:t>
      </w:r>
      <w:bookmarkEnd w:id="36"/>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61E37">
      <w:pPr>
        <w:pStyle w:val="Heading3"/>
        <w:spacing w:line="360" w:lineRule="auto"/>
        <w:rPr>
          <w:lang w:val="en-US"/>
        </w:rPr>
      </w:pPr>
      <w:bookmarkStart w:id="37" w:name="_35nkun2" w:colFirst="0" w:colLast="0"/>
      <w:bookmarkStart w:id="38" w:name="_Toc504859283"/>
      <w:bookmarkEnd w:id="37"/>
      <w:r w:rsidRPr="00C53FD5">
        <w:rPr>
          <w:lang w:val="en-US"/>
        </w:rPr>
        <w:t>1.3.8 Technical</w:t>
      </w:r>
      <w:bookmarkEnd w:id="38"/>
    </w:p>
    <w:p w14:paraId="7934E879" w14:textId="77777777"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9" w:name="_1ksv4uv" w:colFirst="0" w:colLast="0"/>
      <w:bookmarkStart w:id="40" w:name="_Toc504859284"/>
      <w:bookmarkEnd w:id="39"/>
      <w:r w:rsidRPr="00C53FD5">
        <w:rPr>
          <w:lang w:val="en-US"/>
        </w:rPr>
        <w:t>Comparison &amp; Overview</w:t>
      </w:r>
      <w:bookmarkEnd w:id="40"/>
    </w:p>
    <w:p w14:paraId="664BF81F" w14:textId="77777777" w:rsidR="0030705A" w:rsidRPr="00C53FD5" w:rsidRDefault="0030705A" w:rsidP="00361E37">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41" w:name="_44sinio" w:colFirst="0" w:colLast="0"/>
      <w:bookmarkStart w:id="42" w:name="_Toc504859285"/>
      <w:bookmarkEnd w:id="41"/>
      <w:r w:rsidRPr="00C53FD5">
        <w:rPr>
          <w:lang w:val="en-US"/>
        </w:rPr>
        <w:lastRenderedPageBreak/>
        <w:t>1.4.1 Musubi</w:t>
      </w:r>
      <w:bookmarkEnd w:id="42"/>
    </w:p>
    <w:p w14:paraId="7D47E0F8" w14:textId="1BE69EA2"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61E37">
      <w:pPr>
        <w:pStyle w:val="Heading3"/>
        <w:spacing w:line="360" w:lineRule="auto"/>
        <w:rPr>
          <w:lang w:val="en-US"/>
        </w:rPr>
      </w:pPr>
      <w:bookmarkStart w:id="43" w:name="_2jxsxqh" w:colFirst="0" w:colLast="0"/>
      <w:bookmarkStart w:id="44" w:name="_Toc504859286"/>
      <w:bookmarkEnd w:id="43"/>
      <w:r w:rsidRPr="00C53FD5">
        <w:rPr>
          <w:lang w:val="en-US"/>
        </w:rPr>
        <w:t>1.4.2 Linked Data, Solid</w:t>
      </w:r>
      <w:bookmarkEnd w:id="44"/>
    </w:p>
    <w:p w14:paraId="0937B104" w14:textId="04A3EA06"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5" w:name="_z337ya" w:colFirst="0" w:colLast="0"/>
      <w:bookmarkStart w:id="46" w:name="_Toc504859287"/>
      <w:bookmarkEnd w:id="45"/>
      <w:r w:rsidRPr="00C53FD5">
        <w:rPr>
          <w:lang w:val="en-US"/>
        </w:rPr>
        <w:t>Limitations</w:t>
      </w:r>
      <w:bookmarkEnd w:id="46"/>
    </w:p>
    <w:p w14:paraId="48851EB0" w14:textId="2F3053B8" w:rsidR="0030705A" w:rsidRPr="00C53FD5" w:rsidRDefault="0030705A" w:rsidP="00361E37">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61E37">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61E37">
      <w:pPr>
        <w:spacing w:line="360" w:lineRule="auto"/>
        <w:rPr>
          <w:lang w:val="en-US"/>
        </w:rPr>
      </w:pPr>
      <w:r w:rsidRPr="00C53FD5">
        <w:rPr>
          <w:lang w:val="en-US"/>
        </w:rPr>
        <w:lastRenderedPageBreak/>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7" w:name="_3j2qqm3" w:colFirst="0" w:colLast="0"/>
      <w:bookmarkStart w:id="48" w:name="_Toc504859288"/>
      <w:bookmarkEnd w:id="47"/>
      <w:r w:rsidRPr="00C53FD5">
        <w:rPr>
          <w:lang w:val="en-US"/>
        </w:rPr>
        <w:lastRenderedPageBreak/>
        <w:t>Propos</w:t>
      </w:r>
      <w:r w:rsidR="0036248B" w:rsidRPr="00C53FD5">
        <w:rPr>
          <w:lang w:val="en-US"/>
        </w:rPr>
        <w:t>al</w:t>
      </w:r>
      <w:bookmarkEnd w:id="48"/>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9" w:name="_Toc504859289"/>
      <w:r w:rsidRPr="00C53FD5">
        <w:rPr>
          <w:lang w:val="en-US"/>
        </w:rPr>
        <w:t>Why Server?</w:t>
      </w:r>
      <w:bookmarkEnd w:id="49"/>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50" w:name="_Toc504859291"/>
      <w:r w:rsidRPr="00C53FD5">
        <w:rPr>
          <w:lang w:val="en-US"/>
        </w:rPr>
        <w:lastRenderedPageBreak/>
        <w:t>Outcome &amp; Conclusion</w:t>
      </w:r>
      <w:bookmarkEnd w:id="50"/>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2" w:name="_Toc504859293"/>
      <w:r w:rsidRPr="00C53FD5">
        <w:rPr>
          <w:lang w:val="en-US"/>
        </w:rPr>
        <w:lastRenderedPageBreak/>
        <w:t>Appendix</w:t>
      </w:r>
      <w:bookmarkEnd w:id="52"/>
    </w:p>
    <w:p w14:paraId="71BC92D8" w14:textId="77777777" w:rsidR="00EE6E9A" w:rsidRPr="00C53FD5" w:rsidRDefault="008506D8" w:rsidP="00361E37">
      <w:pPr>
        <w:pStyle w:val="Appendixheading"/>
        <w:spacing w:line="360" w:lineRule="auto"/>
        <w:rPr>
          <w:lang w:val="en-US"/>
        </w:rPr>
      </w:pPr>
      <w:bookmarkStart w:id="53" w:name="_Toc504859294"/>
      <w:r w:rsidRPr="00C53FD5">
        <w:rPr>
          <w:lang w:val="en-US"/>
        </w:rPr>
        <w:lastRenderedPageBreak/>
        <w:t>License</w:t>
      </w:r>
      <w:bookmarkEnd w:id="53"/>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2AF12" w14:textId="77777777" w:rsidR="00EA38D4" w:rsidRDefault="00EA38D4" w:rsidP="00FB55BE">
      <w:pPr>
        <w:spacing w:before="0" w:after="0"/>
      </w:pPr>
      <w:r>
        <w:separator/>
      </w:r>
    </w:p>
  </w:endnote>
  <w:endnote w:type="continuationSeparator" w:id="0">
    <w:p w14:paraId="6010736F" w14:textId="77777777" w:rsidR="00EA38D4" w:rsidRDefault="00EA38D4"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23A5D" w14:textId="77777777" w:rsidR="00EA38D4" w:rsidRDefault="00EA38D4" w:rsidP="00FB55BE">
      <w:pPr>
        <w:spacing w:before="0" w:after="0"/>
      </w:pPr>
      <w:r>
        <w:separator/>
      </w:r>
    </w:p>
  </w:footnote>
  <w:footnote w:type="continuationSeparator" w:id="0">
    <w:p w14:paraId="1B7EAAA2" w14:textId="77777777" w:rsidR="00EA38D4" w:rsidRDefault="00EA38D4"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7B"/>
    <w:rsid w:val="002542C2"/>
    <w:rsid w:val="00254A7A"/>
    <w:rsid w:val="00257FF7"/>
    <w:rsid w:val="00270B19"/>
    <w:rsid w:val="002729B3"/>
    <w:rsid w:val="00272AFA"/>
    <w:rsid w:val="00274C28"/>
    <w:rsid w:val="002751E3"/>
    <w:rsid w:val="0027573A"/>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7E6"/>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168"/>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38D4"/>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E3852F-2C3B-884E-8598-2A398FD75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01</TotalTime>
  <Pages>30</Pages>
  <Words>5884</Words>
  <Characters>3353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345</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53</cp:revision>
  <cp:lastPrinted>2016-02-09T16:25:00Z</cp:lastPrinted>
  <dcterms:created xsi:type="dcterms:W3CDTF">2017-12-06T19:51:00Z</dcterms:created>
  <dcterms:modified xsi:type="dcterms:W3CDTF">2018-04-15T12:4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